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85B76E" w14:textId="2BF8E246" w:rsidR="001A6698" w:rsidRPr="00640187" w:rsidRDefault="00181AAF" w:rsidP="00181AAF">
      <w:pPr>
        <w:jc w:val="center"/>
        <w:rPr>
          <w:rFonts w:ascii="Arial" w:hAnsi="Arial" w:cs="Arial"/>
          <w:sz w:val="24"/>
          <w:szCs w:val="24"/>
        </w:rPr>
      </w:pPr>
      <w:r w:rsidRPr="00640187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41E0378" wp14:editId="2CEB1D17">
                <wp:simplePos x="0" y="0"/>
                <wp:positionH relativeFrom="margin">
                  <wp:posOffset>73025</wp:posOffset>
                </wp:positionH>
                <wp:positionV relativeFrom="paragraph">
                  <wp:posOffset>0</wp:posOffset>
                </wp:positionV>
                <wp:extent cx="6318250" cy="336550"/>
                <wp:effectExtent l="0" t="0" r="2540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8250" cy="33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4344BA" w14:textId="3EDF7F8F" w:rsidR="00181AAF" w:rsidRPr="00181AAF" w:rsidRDefault="004D70E2" w:rsidP="00181AAF">
                            <w:pPr>
                              <w:jc w:val="center"/>
                              <w:rPr>
                                <w:color w:val="FF0000"/>
                                <w:sz w:val="32"/>
                                <w:lang w:val="en-US"/>
                              </w:rPr>
                            </w:pPr>
                            <w:r>
                              <w:rPr>
                                <w:color w:val="FF0000"/>
                                <w:sz w:val="32"/>
                                <w:lang w:val="en-US"/>
                              </w:rPr>
                              <w:t>I</w:t>
                            </w:r>
                            <w:r w:rsidR="00181AAF" w:rsidRPr="00181AAF">
                              <w:rPr>
                                <w:color w:val="FF0000"/>
                                <w:sz w:val="32"/>
                                <w:lang w:val="en-US"/>
                              </w:rPr>
                              <w:t>MPORTANT ACTION REQUIRED FOR MAXIMUM WARRANTY BENEF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1E03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.75pt;margin-top:0;width:497.5pt;height:26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">
                <v:textbox>
                  <w:txbxContent>
                    <w:p w14:paraId="034344BA" w14:textId="3EDF7F8F" w:rsidR="00181AAF" w:rsidRPr="00181AAF" w:rsidRDefault="004D70E2" w:rsidP="00181AAF">
                      <w:pPr>
                        <w:jc w:val="center"/>
                        <w:rPr>
                          <w:color w:val="FF0000"/>
                          <w:sz w:val="32"/>
                          <w:lang w:val="en-US"/>
                        </w:rPr>
                      </w:pPr>
                      <w:r>
                        <w:rPr>
                          <w:color w:val="FF0000"/>
                          <w:sz w:val="32"/>
                          <w:lang w:val="en-US"/>
                        </w:rPr>
                        <w:t>I</w:t>
                      </w:r>
                      <w:r w:rsidR="00181AAF" w:rsidRPr="00181AAF">
                        <w:rPr>
                          <w:color w:val="FF0000"/>
                          <w:sz w:val="32"/>
                          <w:lang w:val="en-US"/>
                        </w:rPr>
                        <w:t>MPORTANT ACTION REQUIRED FOR MAXIMUM WARRANTY BENEF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F6B75" w:rsidRPr="00640187">
        <w:rPr>
          <w:rFonts w:ascii="Arial" w:hAnsi="Arial" w:cs="Arial"/>
          <w:sz w:val="24"/>
          <w:szCs w:val="24"/>
        </w:rPr>
        <w:t xml:space="preserve">Why should you register your </w:t>
      </w:r>
      <w:r w:rsidR="00BA3AD7" w:rsidRPr="00BA3AD7">
        <w:rPr>
          <w:rFonts w:ascii="Aura" w:hAnsi="Aura" w:cs="Arial"/>
          <w:color w:val="FF0000"/>
          <w:sz w:val="48"/>
          <w:szCs w:val="48"/>
        </w:rPr>
        <w:t>S</w:t>
      </w:r>
      <w:r w:rsidR="00385731" w:rsidRPr="00BA3AD7">
        <w:rPr>
          <w:rFonts w:ascii="Aura" w:hAnsi="Aura" w:cs="Arial"/>
          <w:color w:val="DC0C15"/>
          <w:sz w:val="48"/>
          <w:szCs w:val="48"/>
        </w:rPr>
        <w:t>mart 316</w:t>
      </w:r>
      <w:r w:rsidR="00BA3AD7">
        <w:rPr>
          <w:rFonts w:ascii="Arial" w:hAnsi="Arial" w:cs="Arial"/>
          <w:color w:val="DC0C15"/>
          <w:sz w:val="24"/>
          <w:szCs w:val="24"/>
        </w:rPr>
        <w:t xml:space="preserve"> Residential</w:t>
      </w:r>
      <w:r w:rsidR="00640187">
        <w:rPr>
          <w:rFonts w:ascii="Arial" w:hAnsi="Arial" w:cs="Arial"/>
          <w:color w:val="DC0C15"/>
          <w:sz w:val="24"/>
          <w:szCs w:val="24"/>
        </w:rPr>
        <w:t xml:space="preserve"> </w:t>
      </w:r>
      <w:r w:rsidR="00385731">
        <w:rPr>
          <w:rFonts w:ascii="Arial" w:hAnsi="Arial" w:cs="Arial"/>
          <w:sz w:val="24"/>
          <w:szCs w:val="24"/>
        </w:rPr>
        <w:t>tank</w:t>
      </w:r>
      <w:r w:rsidR="00DD29B0" w:rsidRPr="00640187">
        <w:rPr>
          <w:rFonts w:ascii="Arial" w:hAnsi="Arial" w:cs="Arial"/>
          <w:sz w:val="24"/>
          <w:szCs w:val="24"/>
        </w:rPr>
        <w:t>?</w:t>
      </w:r>
    </w:p>
    <w:p w14:paraId="783D277B" w14:textId="5113BBAD" w:rsidR="00E57026" w:rsidRDefault="003F6B75" w:rsidP="00F46CFF">
      <w:pPr>
        <w:pStyle w:val="BasicParagraph"/>
        <w:suppressAutoHyphens/>
        <w:spacing w:after="22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color w:val="DC0C15"/>
          <w:lang w:eastAsia="en-GB"/>
        </w:rPr>
        <w:drawing>
          <wp:inline distT="0" distB="0" distL="0" distR="0" wp14:anchorId="5CB9F7F8" wp14:editId="656AD5B6">
            <wp:extent cx="372110" cy="351155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D70E2" w:rsidRPr="00C74B1F">
        <w:rPr>
          <w:rFonts w:ascii="Arial" w:hAnsi="Arial" w:cs="Arial"/>
          <w:b/>
          <w:sz w:val="20"/>
          <w:szCs w:val="20"/>
        </w:rPr>
        <w:t>You will r</w:t>
      </w:r>
      <w:r w:rsidRPr="00C74B1F">
        <w:rPr>
          <w:rFonts w:ascii="Arial" w:hAnsi="Arial" w:cs="Arial"/>
          <w:b/>
          <w:sz w:val="20"/>
          <w:szCs w:val="20"/>
        </w:rPr>
        <w:t>eceive</w:t>
      </w:r>
      <w:r w:rsidRPr="0066312E">
        <w:rPr>
          <w:rFonts w:ascii="Arial" w:hAnsi="Arial" w:cs="Arial"/>
          <w:b/>
          <w:sz w:val="20"/>
          <w:szCs w:val="20"/>
        </w:rPr>
        <w:t xml:space="preserve"> </w:t>
      </w:r>
      <w:r w:rsidR="004D70E2">
        <w:rPr>
          <w:rFonts w:ascii="Arial" w:hAnsi="Arial" w:cs="Arial"/>
          <w:b/>
          <w:sz w:val="20"/>
          <w:szCs w:val="20"/>
        </w:rPr>
        <w:t>I</w:t>
      </w:r>
      <w:r w:rsidRPr="0066312E">
        <w:rPr>
          <w:rFonts w:ascii="Arial" w:hAnsi="Arial" w:cs="Arial"/>
          <w:b/>
          <w:sz w:val="20"/>
          <w:szCs w:val="20"/>
        </w:rPr>
        <w:t xml:space="preserve">ndustry </w:t>
      </w:r>
      <w:r w:rsidR="004D70E2">
        <w:rPr>
          <w:rFonts w:ascii="Arial" w:hAnsi="Arial" w:cs="Arial"/>
          <w:b/>
          <w:sz w:val="20"/>
          <w:szCs w:val="20"/>
        </w:rPr>
        <w:t>L</w:t>
      </w:r>
      <w:r w:rsidRPr="0066312E">
        <w:rPr>
          <w:rFonts w:ascii="Arial" w:hAnsi="Arial" w:cs="Arial"/>
          <w:b/>
          <w:sz w:val="20"/>
          <w:szCs w:val="20"/>
        </w:rPr>
        <w:t xml:space="preserve">eading </w:t>
      </w:r>
      <w:r w:rsidR="004D70E2">
        <w:rPr>
          <w:rFonts w:ascii="Arial" w:hAnsi="Arial" w:cs="Arial"/>
          <w:b/>
          <w:sz w:val="20"/>
          <w:szCs w:val="20"/>
        </w:rPr>
        <w:t>W</w:t>
      </w:r>
      <w:r w:rsidRPr="0066312E">
        <w:rPr>
          <w:rFonts w:ascii="Arial" w:hAnsi="Arial" w:cs="Arial"/>
          <w:b/>
          <w:sz w:val="20"/>
          <w:szCs w:val="20"/>
        </w:rPr>
        <w:t>arranty support with our Good, Better and Best Warranty Program</w:t>
      </w:r>
    </w:p>
    <w:p w14:paraId="3C4AE640" w14:textId="40B554D2" w:rsidR="003F6B75" w:rsidRPr="0066312E" w:rsidRDefault="003F6B75" w:rsidP="00F46CFF">
      <w:pPr>
        <w:pStyle w:val="BasicParagraph"/>
        <w:suppressAutoHyphens/>
        <w:spacing w:after="227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noProof/>
          <w:color w:val="DC0C15"/>
          <w:lang w:eastAsia="en-GB"/>
        </w:rPr>
        <w:drawing>
          <wp:inline distT="0" distB="0" distL="0" distR="0" wp14:anchorId="51689BE9" wp14:editId="353207A5">
            <wp:extent cx="372110" cy="351155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6312E">
        <w:rPr>
          <w:rFonts w:ascii="Arial" w:hAnsi="Arial" w:cs="Arial"/>
          <w:b/>
          <w:sz w:val="20"/>
          <w:szCs w:val="20"/>
        </w:rPr>
        <w:t xml:space="preserve">Contractors </w:t>
      </w:r>
      <w:r w:rsidR="00F913A8">
        <w:rPr>
          <w:rFonts w:ascii="Arial" w:hAnsi="Arial" w:cs="Arial"/>
          <w:b/>
          <w:sz w:val="20"/>
          <w:szCs w:val="20"/>
        </w:rPr>
        <w:t>who</w:t>
      </w:r>
      <w:r w:rsidRPr="0066312E">
        <w:rPr>
          <w:rFonts w:ascii="Arial" w:hAnsi="Arial" w:cs="Arial"/>
          <w:b/>
          <w:sz w:val="20"/>
          <w:szCs w:val="20"/>
        </w:rPr>
        <w:t xml:space="preserve"> </w:t>
      </w:r>
      <w:r w:rsidR="004D70E2">
        <w:rPr>
          <w:rFonts w:ascii="Arial" w:hAnsi="Arial" w:cs="Arial"/>
          <w:b/>
          <w:sz w:val="20"/>
          <w:szCs w:val="20"/>
        </w:rPr>
        <w:t>r</w:t>
      </w:r>
      <w:r w:rsidRPr="0066312E">
        <w:rPr>
          <w:rFonts w:ascii="Arial" w:hAnsi="Arial" w:cs="Arial"/>
          <w:b/>
          <w:sz w:val="20"/>
          <w:szCs w:val="20"/>
        </w:rPr>
        <w:t xml:space="preserve">egister the </w:t>
      </w:r>
      <w:r w:rsidR="00E12F78">
        <w:rPr>
          <w:rFonts w:ascii="Arial" w:hAnsi="Arial" w:cs="Arial"/>
          <w:b/>
          <w:sz w:val="20"/>
          <w:szCs w:val="20"/>
        </w:rPr>
        <w:t xml:space="preserve">tank and boiler </w:t>
      </w:r>
      <w:r w:rsidR="004D70E2">
        <w:rPr>
          <w:rFonts w:ascii="Arial" w:hAnsi="Arial" w:cs="Arial"/>
          <w:b/>
          <w:sz w:val="20"/>
          <w:szCs w:val="20"/>
        </w:rPr>
        <w:t>i</w:t>
      </w:r>
      <w:r w:rsidRPr="0066312E">
        <w:rPr>
          <w:rFonts w:ascii="Arial" w:hAnsi="Arial" w:cs="Arial"/>
          <w:b/>
          <w:sz w:val="20"/>
          <w:szCs w:val="20"/>
        </w:rPr>
        <w:t xml:space="preserve">nstallation </w:t>
      </w:r>
      <w:r w:rsidR="00F913A8">
        <w:rPr>
          <w:rFonts w:ascii="Arial" w:hAnsi="Arial" w:cs="Arial"/>
          <w:b/>
          <w:sz w:val="20"/>
          <w:szCs w:val="20"/>
        </w:rPr>
        <w:t xml:space="preserve">and receive the BEST level warranty, </w:t>
      </w:r>
      <w:r w:rsidRPr="0066312E">
        <w:rPr>
          <w:rFonts w:ascii="Arial" w:hAnsi="Arial" w:cs="Arial"/>
          <w:b/>
          <w:sz w:val="20"/>
          <w:szCs w:val="20"/>
        </w:rPr>
        <w:t xml:space="preserve">will be highlighted on the Triangle Tube </w:t>
      </w:r>
      <w:r w:rsidR="004D70E2">
        <w:rPr>
          <w:rFonts w:ascii="Arial" w:hAnsi="Arial" w:cs="Arial"/>
          <w:b/>
          <w:sz w:val="20"/>
          <w:szCs w:val="20"/>
        </w:rPr>
        <w:t>w</w:t>
      </w:r>
      <w:r w:rsidRPr="0066312E">
        <w:rPr>
          <w:rFonts w:ascii="Arial" w:hAnsi="Arial" w:cs="Arial"/>
          <w:b/>
          <w:sz w:val="20"/>
          <w:szCs w:val="20"/>
        </w:rPr>
        <w:t>eb</w:t>
      </w:r>
      <w:r w:rsidR="004D70E2">
        <w:rPr>
          <w:rFonts w:ascii="Arial" w:hAnsi="Arial" w:cs="Arial"/>
          <w:b/>
          <w:sz w:val="20"/>
          <w:szCs w:val="20"/>
        </w:rPr>
        <w:t>s</w:t>
      </w:r>
      <w:r w:rsidRPr="0066312E">
        <w:rPr>
          <w:rFonts w:ascii="Arial" w:hAnsi="Arial" w:cs="Arial"/>
          <w:b/>
          <w:sz w:val="20"/>
          <w:szCs w:val="20"/>
        </w:rPr>
        <w:t>ite</w:t>
      </w:r>
    </w:p>
    <w:p w14:paraId="448AB508" w14:textId="7BA90A84" w:rsidR="0066312E" w:rsidRDefault="003F6B75" w:rsidP="00F46CFF">
      <w:pPr>
        <w:pStyle w:val="BasicParagraph"/>
        <w:suppressAutoHyphens/>
        <w:spacing w:after="227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noProof/>
          <w:color w:val="DC0C15"/>
          <w:lang w:eastAsia="en-GB"/>
        </w:rPr>
        <w:drawing>
          <wp:inline distT="0" distB="0" distL="0" distR="0" wp14:anchorId="411D9D40" wp14:editId="28267333">
            <wp:extent cx="372110" cy="351155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D29B0" w:rsidRPr="0066312E">
        <w:rPr>
          <w:rFonts w:ascii="Arial" w:hAnsi="Arial" w:cs="Arial"/>
          <w:b/>
          <w:sz w:val="20"/>
          <w:szCs w:val="20"/>
        </w:rPr>
        <w:t xml:space="preserve">Registration is </w:t>
      </w:r>
      <w:r w:rsidR="004D70E2">
        <w:rPr>
          <w:rFonts w:ascii="Arial" w:hAnsi="Arial" w:cs="Arial"/>
          <w:b/>
          <w:sz w:val="20"/>
          <w:szCs w:val="20"/>
        </w:rPr>
        <w:t>easy,</w:t>
      </w:r>
      <w:r w:rsidR="00DD29B0" w:rsidRPr="0066312E">
        <w:rPr>
          <w:rFonts w:ascii="Arial" w:hAnsi="Arial" w:cs="Arial"/>
          <w:b/>
          <w:sz w:val="20"/>
          <w:szCs w:val="20"/>
        </w:rPr>
        <w:t xml:space="preserve"> and it </w:t>
      </w:r>
      <w:r w:rsidR="004D70E2">
        <w:rPr>
          <w:rFonts w:ascii="Arial" w:hAnsi="Arial" w:cs="Arial"/>
          <w:b/>
          <w:sz w:val="20"/>
          <w:szCs w:val="20"/>
        </w:rPr>
        <w:t xml:space="preserve">will </w:t>
      </w:r>
      <w:r w:rsidR="00DD29B0" w:rsidRPr="0066312E">
        <w:rPr>
          <w:rFonts w:ascii="Arial" w:hAnsi="Arial" w:cs="Arial"/>
          <w:b/>
          <w:sz w:val="20"/>
          <w:szCs w:val="20"/>
        </w:rPr>
        <w:t xml:space="preserve">reward the </w:t>
      </w:r>
      <w:r w:rsidR="004D70E2">
        <w:rPr>
          <w:rFonts w:ascii="Arial" w:hAnsi="Arial" w:cs="Arial"/>
          <w:b/>
          <w:sz w:val="20"/>
          <w:szCs w:val="20"/>
        </w:rPr>
        <w:t>q</w:t>
      </w:r>
      <w:r w:rsidR="00DD29B0" w:rsidRPr="0066312E">
        <w:rPr>
          <w:rFonts w:ascii="Arial" w:hAnsi="Arial" w:cs="Arial"/>
          <w:b/>
          <w:sz w:val="20"/>
          <w:szCs w:val="20"/>
        </w:rPr>
        <w:t xml:space="preserve">uality of your </w:t>
      </w:r>
      <w:r w:rsidR="004D70E2">
        <w:rPr>
          <w:rFonts w:ascii="Arial" w:hAnsi="Arial" w:cs="Arial"/>
          <w:b/>
          <w:sz w:val="20"/>
          <w:szCs w:val="20"/>
        </w:rPr>
        <w:t>i</w:t>
      </w:r>
      <w:r w:rsidR="00DD29B0" w:rsidRPr="0066312E">
        <w:rPr>
          <w:rFonts w:ascii="Arial" w:hAnsi="Arial" w:cs="Arial"/>
          <w:b/>
          <w:sz w:val="20"/>
          <w:szCs w:val="20"/>
        </w:rPr>
        <w:t>nstallation</w:t>
      </w:r>
    </w:p>
    <w:p w14:paraId="73CF4157" w14:textId="43B33AB9" w:rsidR="00DD29B0" w:rsidRDefault="00DD29B0" w:rsidP="004D70E2">
      <w:pPr>
        <w:jc w:val="center"/>
        <w:rPr>
          <w:rFonts w:ascii="Arial" w:hAnsi="Arial" w:cs="Arial"/>
          <w:color w:val="DC0C15"/>
          <w:sz w:val="24"/>
          <w:szCs w:val="24"/>
        </w:rPr>
      </w:pPr>
      <w:r>
        <w:rPr>
          <w:rFonts w:ascii="Arial" w:hAnsi="Arial" w:cs="Arial"/>
          <w:color w:val="DC0C15"/>
          <w:sz w:val="24"/>
          <w:szCs w:val="24"/>
        </w:rPr>
        <w:t xml:space="preserve">What </w:t>
      </w:r>
      <w:r w:rsidR="00D87160">
        <w:rPr>
          <w:rFonts w:ascii="Arial" w:hAnsi="Arial" w:cs="Arial"/>
          <w:color w:val="DC0C15"/>
          <w:sz w:val="24"/>
          <w:szCs w:val="24"/>
        </w:rPr>
        <w:t>is</w:t>
      </w:r>
      <w:r>
        <w:rPr>
          <w:rFonts w:ascii="Arial" w:hAnsi="Arial" w:cs="Arial"/>
          <w:color w:val="DC0C15"/>
          <w:sz w:val="24"/>
          <w:szCs w:val="24"/>
        </w:rPr>
        <w:t xml:space="preserve"> </w:t>
      </w:r>
      <w:r w:rsidR="00181AAF">
        <w:rPr>
          <w:rFonts w:ascii="Arial" w:hAnsi="Arial" w:cs="Arial"/>
          <w:color w:val="DC0C15"/>
          <w:sz w:val="24"/>
          <w:szCs w:val="24"/>
        </w:rPr>
        <w:t xml:space="preserve">Triangle Tube </w:t>
      </w:r>
      <w:r>
        <w:rPr>
          <w:rFonts w:ascii="Arial" w:hAnsi="Arial" w:cs="Arial"/>
          <w:color w:val="DC0C15"/>
          <w:sz w:val="24"/>
          <w:szCs w:val="24"/>
        </w:rPr>
        <w:t>doing to improve the customer experience?</w:t>
      </w:r>
    </w:p>
    <w:p w14:paraId="5C5CCE4C" w14:textId="578B61A0" w:rsidR="00041276" w:rsidRDefault="0051507A" w:rsidP="003E47AF">
      <w:pPr>
        <w:pStyle w:val="BasicParagraph"/>
        <w:suppressAutoHyphens/>
        <w:spacing w:after="227"/>
        <w:jc w:val="both"/>
        <w:rPr>
          <w:rFonts w:ascii="Arial" w:hAnsi="Arial" w:cs="Arial"/>
          <w:color w:val="DC0C15"/>
          <w:sz w:val="16"/>
        </w:rPr>
      </w:pPr>
      <w:r w:rsidRPr="00EF1162">
        <w:rPr>
          <w:rFonts w:ascii="Arial" w:hAnsi="Arial" w:cs="Arial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DE5CCD" wp14:editId="3F5CF8A0">
                <wp:simplePos x="0" y="0"/>
                <wp:positionH relativeFrom="margin">
                  <wp:align>left</wp:align>
                </wp:positionH>
                <wp:positionV relativeFrom="paragraph">
                  <wp:posOffset>1751385</wp:posOffset>
                </wp:positionV>
                <wp:extent cx="6686550" cy="1149350"/>
                <wp:effectExtent l="0" t="0" r="19050" b="1270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655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2F8055" w14:textId="39DEBA01" w:rsidR="00D66FCF" w:rsidRPr="00181AAF" w:rsidRDefault="00D66FCF" w:rsidP="00D66FCF">
                            <w:pPr>
                              <w:rPr>
                                <w:rFonts w:ascii="Arial" w:hAnsi="Arial" w:cs="Arial"/>
                                <w:b/>
                                <w:color w:val="DC0C15"/>
                                <w:sz w:val="24"/>
                                <w:szCs w:val="24"/>
                              </w:rPr>
                            </w:pPr>
                            <w:r w:rsidRPr="00181AAF">
                              <w:rPr>
                                <w:rFonts w:ascii="Arial" w:hAnsi="Arial" w:cs="Arial"/>
                                <w:b/>
                                <w:color w:val="DC0C15"/>
                                <w:sz w:val="24"/>
                                <w:szCs w:val="24"/>
                              </w:rPr>
                              <w:t xml:space="preserve">BETTER: </w:t>
                            </w:r>
                          </w:p>
                          <w:p w14:paraId="6DE498DB" w14:textId="465ABBD6" w:rsidR="00015B97" w:rsidRPr="00125830" w:rsidRDefault="00D66FCF" w:rsidP="00015B97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D66FC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This is our </w:t>
                            </w:r>
                            <w:r w:rsidRPr="00015B97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>M</w:t>
                            </w:r>
                            <w:r w:rsidR="00075D99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>id</w:t>
                            </w:r>
                            <w:r w:rsidR="00385731" w:rsidRPr="00385731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-</w:t>
                            </w:r>
                            <w:r w:rsidRPr="00385731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level</w:t>
                            </w:r>
                            <w:r w:rsidRPr="00D66FC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warranty </w:t>
                            </w:r>
                            <w:r w:rsidR="00B233D7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which offers</w:t>
                            </w:r>
                            <w:r w:rsidRPr="00D66FC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</w:t>
                            </w:r>
                            <w:r w:rsidR="00C74B1F" w:rsidRPr="00C74B1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>Lifetime Tank Warranty, 1-years parts</w:t>
                            </w:r>
                            <w:r w:rsidR="00C74B1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>, $500 labor allowance for replacement of the tank within the first 12 months of your installation of the</w:t>
                            </w:r>
                            <w:r w:rsidR="00C74B1F" w:rsidRPr="00C74B1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Triangle Tube Smart 316 tank</w:t>
                            </w:r>
                            <w:r w:rsidR="00C74B1F" w:rsidRPr="00D66FC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</w:t>
                            </w:r>
                            <w:r w:rsidR="00D87160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(</w:t>
                            </w:r>
                            <w:r w:rsidR="00015B97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offered </w:t>
                            </w:r>
                            <w:r w:rsidR="0051507A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with residential installation </w:t>
                            </w:r>
                            <w:r w:rsidR="00015B97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when you register the installation </w:t>
                            </w:r>
                            <w:r w:rsidR="00630103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-</w:t>
                            </w:r>
                            <w:r w:rsidR="00D87160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provid</w:t>
                            </w:r>
                            <w:r w:rsidR="00125830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e</w:t>
                            </w:r>
                            <w:r w:rsidR="00015B97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customer and </w:t>
                            </w:r>
                            <w:r w:rsidR="00F46CF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contractor information</w:t>
                            </w:r>
                            <w:r w:rsidR="00015B97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)</w:t>
                            </w:r>
                            <w:r w:rsidR="00B233D7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.</w:t>
                            </w:r>
                            <w:r w:rsidR="0051507A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   </w:t>
                            </w:r>
                            <w:r w:rsidR="00015B97" w:rsidRPr="00125830"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  <w:t>*See Terms and conditions</w:t>
                            </w:r>
                            <w:r w:rsidR="00A6767D"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0079368" w14:textId="77777777" w:rsidR="00015B97" w:rsidRPr="00D66FCF" w:rsidRDefault="00015B97" w:rsidP="00D66FCF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</w:pPr>
                          </w:p>
                          <w:p w14:paraId="7EC21D23" w14:textId="77777777" w:rsidR="00D66FCF" w:rsidRDefault="00D66FCF" w:rsidP="00D66FC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DE5CCD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0;margin-top:137.9pt;width:526.5pt;height:90.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">
                <v:textbox>
                  <w:txbxContent>
                    <w:p w14:paraId="5D2F8055" w14:textId="39DEBA01" w:rsidR="00D66FCF" w:rsidRPr="00181AAF" w:rsidRDefault="00D66FCF" w:rsidP="00D66FCF">
                      <w:pPr>
                        <w:rPr>
                          <w:rFonts w:ascii="Arial" w:hAnsi="Arial" w:cs="Arial"/>
                          <w:b/>
                          <w:color w:val="DC0C15"/>
                          <w:sz w:val="24"/>
                          <w:szCs w:val="24"/>
                        </w:rPr>
                      </w:pPr>
                      <w:r w:rsidRPr="00181AAF">
                        <w:rPr>
                          <w:rFonts w:ascii="Arial" w:hAnsi="Arial" w:cs="Arial"/>
                          <w:b/>
                          <w:color w:val="DC0C15"/>
                          <w:sz w:val="24"/>
                          <w:szCs w:val="24"/>
                        </w:rPr>
                        <w:t xml:space="preserve">BETTER: </w:t>
                      </w:r>
                    </w:p>
                    <w:p w14:paraId="6DE498DB" w14:textId="465ABBD6" w:rsidR="00015B97" w:rsidRPr="00125830" w:rsidRDefault="00D66FCF" w:rsidP="00015B97">
                      <w:pPr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</w:pPr>
                      <w:r w:rsidRPr="00D66FC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This is our </w:t>
                      </w:r>
                      <w:r w:rsidRPr="00015B97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>M</w:t>
                      </w:r>
                      <w:r w:rsidR="00075D99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>id</w:t>
                      </w:r>
                      <w:r w:rsidR="00385731" w:rsidRPr="00385731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-</w:t>
                      </w:r>
                      <w:r w:rsidRPr="00385731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level</w:t>
                      </w:r>
                      <w:r w:rsidRPr="00D66FC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warranty </w:t>
                      </w:r>
                      <w:r w:rsidR="00B233D7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which offers</w:t>
                      </w:r>
                      <w:r w:rsidRPr="00D66FC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</w:t>
                      </w:r>
                      <w:r w:rsidR="00C74B1F" w:rsidRPr="00C74B1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>Lifetime Tank Warranty, 1-years parts</w:t>
                      </w:r>
                      <w:r w:rsidR="00C74B1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>, $500 labor allowance for replacement of the tank within the first 12 months of your installation of the</w:t>
                      </w:r>
                      <w:r w:rsidR="00C74B1F" w:rsidRPr="00C74B1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 xml:space="preserve"> Triangle Tube Smart 316 tank</w:t>
                      </w:r>
                      <w:r w:rsidR="00C74B1F" w:rsidRPr="00D66FC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</w:t>
                      </w:r>
                      <w:r w:rsidR="00D87160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(</w:t>
                      </w:r>
                      <w:r w:rsidR="00015B97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offered </w:t>
                      </w:r>
                      <w:r w:rsidR="0051507A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with residential installation </w:t>
                      </w:r>
                      <w:r w:rsidR="00015B97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when you register the installation </w:t>
                      </w:r>
                      <w:r w:rsidR="00630103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-</w:t>
                      </w:r>
                      <w:r w:rsidR="00D87160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provid</w:t>
                      </w:r>
                      <w:r w:rsidR="00125830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e</w:t>
                      </w:r>
                      <w:r w:rsidR="00015B97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customer and </w:t>
                      </w:r>
                      <w:r w:rsidR="00F46CF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contractor information</w:t>
                      </w:r>
                      <w:r w:rsidR="00015B97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)</w:t>
                      </w:r>
                      <w:r w:rsidR="00B233D7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.</w:t>
                      </w:r>
                      <w:r w:rsidR="0051507A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   </w:t>
                      </w:r>
                      <w:r w:rsidR="00015B97" w:rsidRPr="00125830"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  <w:t>*See Terms and conditions</w:t>
                      </w:r>
                      <w:r w:rsidR="00A6767D"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0079368" w14:textId="77777777" w:rsidR="00015B97" w:rsidRPr="00D66FCF" w:rsidRDefault="00015B97" w:rsidP="00D66FCF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</w:pPr>
                    </w:p>
                    <w:p w14:paraId="7EC21D23" w14:textId="77777777" w:rsidR="00D66FCF" w:rsidRDefault="00D66FCF" w:rsidP="00D66FCF"/>
                  </w:txbxContent>
                </v:textbox>
                <w10:wrap type="square" anchorx="margin"/>
              </v:shape>
            </w:pict>
          </mc:Fallback>
        </mc:AlternateContent>
      </w:r>
      <w:r w:rsidR="00EF1162" w:rsidRPr="00EF1162">
        <w:rPr>
          <w:rFonts w:ascii="Arial" w:hAnsi="Arial" w:cs="Arial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282FA25" wp14:editId="749C9B1C">
                <wp:simplePos x="0" y="0"/>
                <wp:positionH relativeFrom="margin">
                  <wp:align>left</wp:align>
                </wp:positionH>
                <wp:positionV relativeFrom="paragraph">
                  <wp:posOffset>3033395</wp:posOffset>
                </wp:positionV>
                <wp:extent cx="6699250" cy="1718945"/>
                <wp:effectExtent l="0" t="0" r="25400" b="1460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9250" cy="1718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EDFEFC" w14:textId="65708106" w:rsidR="00015B97" w:rsidRPr="00181AAF" w:rsidRDefault="00015B97" w:rsidP="00015B97">
                            <w:pPr>
                              <w:rPr>
                                <w:rFonts w:ascii="Arial" w:hAnsi="Arial" w:cs="Arial"/>
                                <w:b/>
                                <w:color w:val="DC0C15"/>
                                <w:sz w:val="24"/>
                                <w:szCs w:val="24"/>
                              </w:rPr>
                            </w:pPr>
                            <w:r w:rsidRPr="00181AAF">
                              <w:rPr>
                                <w:rFonts w:ascii="Arial" w:hAnsi="Arial" w:cs="Arial"/>
                                <w:b/>
                                <w:color w:val="DC0C15"/>
                                <w:sz w:val="24"/>
                                <w:szCs w:val="24"/>
                              </w:rPr>
                              <w:t xml:space="preserve">BEST: </w:t>
                            </w:r>
                          </w:p>
                          <w:p w14:paraId="0B78ACF5" w14:textId="64DEF8A8" w:rsidR="0066312E" w:rsidRPr="00125830" w:rsidRDefault="00015B97" w:rsidP="0066312E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D66FC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This is our </w:t>
                            </w:r>
                            <w:r w:rsidR="00075D99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>High</w:t>
                            </w:r>
                            <w:r w:rsidR="00075D99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-level</w:t>
                            </w:r>
                            <w:r w:rsidRPr="00D66FC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warranty </w:t>
                            </w:r>
                            <w:r w:rsidR="00B233D7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which offers</w:t>
                            </w:r>
                            <w:r w:rsidRPr="00D66FC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</w:t>
                            </w:r>
                            <w:r w:rsidR="00C74B1F" w:rsidRPr="00C74B1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Lifetime Tank Warranty, </w:t>
                            </w:r>
                            <w:r w:rsidR="00C74B1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>6</w:t>
                            </w:r>
                            <w:r w:rsidR="00C74B1F" w:rsidRPr="00C74B1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>-years parts</w:t>
                            </w:r>
                            <w:r w:rsidR="00C74B1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, </w:t>
                            </w:r>
                            <w:r w:rsidR="0047711A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>$500 l</w:t>
                            </w:r>
                            <w:r w:rsidR="00C74B1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>abor allowance for replacement of the tank within the first 36 months of your installation of the</w:t>
                            </w:r>
                            <w:r w:rsidR="00C74B1F" w:rsidRPr="00C74B1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Triangle Tube Smart 316 tank</w:t>
                            </w:r>
                            <w:r w:rsidR="00385731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>.</w:t>
                            </w:r>
                            <w:r w:rsidR="00C74B1F" w:rsidRPr="00D66FC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(</w:t>
                            </w:r>
                            <w:r w:rsidR="0051507A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Offered with residential installation. </w:t>
                            </w:r>
                            <w:r w:rsidR="00C74B1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Tank must be installed with a Triangle Tube boiler. Boiler and tank must be installed at the same time. Boiler and tank must be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register</w:t>
                            </w:r>
                            <w:r w:rsidR="0047711A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ed</w:t>
                            </w:r>
                            <w:r w:rsidR="00C74B1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,</w:t>
                            </w:r>
                            <w:r w:rsidR="00630103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provide</w:t>
                            </w:r>
                            <w:r w:rsidR="00B233D7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customer</w:t>
                            </w:r>
                            <w:r w:rsidR="00125830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and </w:t>
                            </w:r>
                            <w:r w:rsidR="00F46CF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contractor information,</w:t>
                            </w:r>
                            <w:r w:rsidR="0034271B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</w:t>
                            </w:r>
                            <w:r w:rsidR="00C74B1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and</w:t>
                            </w:r>
                            <w:r w:rsidR="00125830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upload</w:t>
                            </w:r>
                            <w:r w:rsidR="00125830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a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photo </w:t>
                            </w:r>
                            <w:r w:rsidR="00125830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of th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combustion readings from your </w:t>
                            </w:r>
                            <w:r w:rsidR="008E78F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combustion </w:t>
                            </w:r>
                            <w:r w:rsidR="00C74B1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a</w:t>
                            </w:r>
                            <w:r w:rsidR="0047711A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nalysis</w:t>
                            </w:r>
                            <w:r w:rsidR="00C74B1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on the boiler installation</w:t>
                            </w:r>
                            <w:r w:rsidR="00385731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.</w:t>
                            </w:r>
                            <w:r w:rsidR="00B233D7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)</w:t>
                            </w:r>
                            <w:r w:rsidR="00181AA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Your </w:t>
                            </w:r>
                            <w:r w:rsidR="004D70E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business</w:t>
                            </w:r>
                            <w:r w:rsidR="00F46CF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will be</w:t>
                            </w:r>
                            <w:r w:rsidR="004D70E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</w:t>
                            </w:r>
                            <w:r w:rsidR="00181AA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added to </w:t>
                            </w:r>
                            <w:r w:rsidR="004D70E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the “find a contractor” section on </w:t>
                            </w:r>
                            <w:r w:rsidR="00F46CF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the Triangle Tube</w:t>
                            </w:r>
                            <w:r w:rsidR="004D70E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</w:t>
                            </w:r>
                            <w:r w:rsidR="00181AA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website</w:t>
                            </w:r>
                            <w:r w:rsidR="004D70E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</w:t>
                            </w:r>
                            <w:r w:rsidR="0034271B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and </w:t>
                            </w:r>
                            <w:r w:rsidR="004D70E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highlight</w:t>
                            </w:r>
                            <w:r w:rsidR="00F46CF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ed</w:t>
                            </w:r>
                            <w:r w:rsidR="004D70E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as receiving </w:t>
                            </w:r>
                            <w:r w:rsidR="0034271B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the</w:t>
                            </w:r>
                            <w:r w:rsidR="004D70E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</w:t>
                            </w:r>
                            <w:r w:rsidR="0034271B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BEST warranty from the Triangle Tube Warranty Program.</w:t>
                            </w:r>
                            <w:r w:rsidR="0051507A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  </w:t>
                            </w:r>
                            <w:r w:rsidR="0066312E" w:rsidRPr="00125830"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  <w:t>*See Terms and conditions</w:t>
                            </w:r>
                            <w:r w:rsidR="00A6767D"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D94406F" w14:textId="77777777" w:rsidR="0066312E" w:rsidRDefault="0066312E" w:rsidP="00015B9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</w:pPr>
                            <w:bookmarkStart w:id="0" w:name="_GoBack"/>
                            <w:bookmarkEnd w:id="0"/>
                          </w:p>
                          <w:p w14:paraId="55D4538D" w14:textId="77777777" w:rsidR="0066312E" w:rsidRDefault="0066312E" w:rsidP="00015B9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</w:pPr>
                          </w:p>
                          <w:p w14:paraId="67CC5DF9" w14:textId="77777777" w:rsidR="00015B97" w:rsidRPr="00015B97" w:rsidRDefault="00015B97" w:rsidP="00015B97">
                            <w:pPr>
                              <w:rPr>
                                <w:rFonts w:ascii="Arial" w:hAnsi="Arial" w:cs="Arial"/>
                                <w:color w:val="FF0000"/>
                                <w:sz w:val="20"/>
                                <w:szCs w:val="24"/>
                              </w:rPr>
                            </w:pPr>
                            <w:r w:rsidRPr="00015B97">
                              <w:rPr>
                                <w:rFonts w:ascii="Arial" w:hAnsi="Arial" w:cs="Arial"/>
                                <w:color w:val="FF0000"/>
                                <w:sz w:val="20"/>
                                <w:szCs w:val="24"/>
                              </w:rPr>
                              <w:t>*See Terms and conditions</w:t>
                            </w:r>
                          </w:p>
                          <w:p w14:paraId="263DFDF0" w14:textId="77777777" w:rsidR="00015B97" w:rsidRPr="00D66FCF" w:rsidRDefault="00015B97" w:rsidP="00015B9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</w:pPr>
                          </w:p>
                          <w:p w14:paraId="3343A9EB" w14:textId="77777777" w:rsidR="00015B97" w:rsidRDefault="00015B97" w:rsidP="00015B9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82FA25" id="_x0000_s1028" type="#_x0000_t202" style="position:absolute;left:0;text-align:left;margin-left:0;margin-top:238.85pt;width:527.5pt;height:135.3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zS/JgIAAE0EAAAOAAAAZHJzL2Uyb0RvYy54bWysVNtu2zAMfR+wfxD0vjj2kjQ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">
                <v:textbox>
                  <w:txbxContent>
                    <w:p w14:paraId="69EDFEFC" w14:textId="65708106" w:rsidR="00015B97" w:rsidRPr="00181AAF" w:rsidRDefault="00015B97" w:rsidP="00015B97">
                      <w:pPr>
                        <w:rPr>
                          <w:rFonts w:ascii="Arial" w:hAnsi="Arial" w:cs="Arial"/>
                          <w:b/>
                          <w:color w:val="DC0C15"/>
                          <w:sz w:val="24"/>
                          <w:szCs w:val="24"/>
                        </w:rPr>
                      </w:pPr>
                      <w:r w:rsidRPr="00181AAF">
                        <w:rPr>
                          <w:rFonts w:ascii="Arial" w:hAnsi="Arial" w:cs="Arial"/>
                          <w:b/>
                          <w:color w:val="DC0C15"/>
                          <w:sz w:val="24"/>
                          <w:szCs w:val="24"/>
                        </w:rPr>
                        <w:t xml:space="preserve">BEST: </w:t>
                      </w:r>
                    </w:p>
                    <w:p w14:paraId="0B78ACF5" w14:textId="64DEF8A8" w:rsidR="0066312E" w:rsidRPr="00125830" w:rsidRDefault="00015B97" w:rsidP="0066312E">
                      <w:pPr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</w:pPr>
                      <w:r w:rsidRPr="00D66FC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This is our </w:t>
                      </w:r>
                      <w:r w:rsidR="00075D99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>High</w:t>
                      </w:r>
                      <w:r w:rsidR="00075D99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-level</w:t>
                      </w:r>
                      <w:r w:rsidRPr="00D66FC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warranty </w:t>
                      </w:r>
                      <w:r w:rsidR="00B233D7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which offers</w:t>
                      </w:r>
                      <w:r w:rsidRPr="00D66FC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</w:t>
                      </w:r>
                      <w:r w:rsidR="00C74B1F" w:rsidRPr="00C74B1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 xml:space="preserve">Lifetime Tank Warranty, </w:t>
                      </w:r>
                      <w:r w:rsidR="00C74B1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>6</w:t>
                      </w:r>
                      <w:r w:rsidR="00C74B1F" w:rsidRPr="00C74B1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>-years parts</w:t>
                      </w:r>
                      <w:r w:rsidR="00C74B1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 xml:space="preserve">, </w:t>
                      </w:r>
                      <w:r w:rsidR="0047711A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>$500 l</w:t>
                      </w:r>
                      <w:r w:rsidR="00C74B1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>abor allowance for replacement of the tank within the first 36 months of your installation of the</w:t>
                      </w:r>
                      <w:r w:rsidR="00C74B1F" w:rsidRPr="00C74B1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 xml:space="preserve"> Triangle Tube Smart 316 tank</w:t>
                      </w:r>
                      <w:r w:rsidR="00385731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>.</w:t>
                      </w:r>
                      <w:r w:rsidR="00C74B1F" w:rsidRPr="00D66FC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(</w:t>
                      </w:r>
                      <w:r w:rsidR="0051507A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Offered with residential installation. </w:t>
                      </w:r>
                      <w:r w:rsidR="00C74B1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Tank must be installed with a Triangle Tube boiler. Boiler and tank must be installed at the same time. Boiler and tank must be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register</w:t>
                      </w:r>
                      <w:r w:rsidR="0047711A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ed</w:t>
                      </w:r>
                      <w:r w:rsidR="00C74B1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,</w:t>
                      </w:r>
                      <w:r w:rsidR="00630103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provide</w:t>
                      </w:r>
                      <w:r w:rsidR="00B233D7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customer</w:t>
                      </w:r>
                      <w:r w:rsidR="00125830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and </w:t>
                      </w:r>
                      <w:r w:rsidR="00F46CF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contractor information,</w:t>
                      </w:r>
                      <w:r w:rsidR="0034271B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</w:t>
                      </w:r>
                      <w:r w:rsidR="00C74B1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and</w:t>
                      </w:r>
                      <w:r w:rsidR="00125830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upload</w:t>
                      </w:r>
                      <w:r w:rsidR="00125830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a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photo </w:t>
                      </w:r>
                      <w:r w:rsidR="00125830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of th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combustion readings from your </w:t>
                      </w:r>
                      <w:r w:rsidR="008E78F2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combustion </w:t>
                      </w:r>
                      <w:r w:rsidR="00C74B1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a</w:t>
                      </w:r>
                      <w:r w:rsidR="0047711A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nalysis</w:t>
                      </w:r>
                      <w:r w:rsidR="00C74B1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on the boiler installation</w:t>
                      </w:r>
                      <w:r w:rsidR="00385731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.</w:t>
                      </w:r>
                      <w:r w:rsidR="00B233D7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)</w:t>
                      </w:r>
                      <w:r w:rsidR="00181AA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Your </w:t>
                      </w:r>
                      <w:r w:rsidR="004D70E2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business</w:t>
                      </w:r>
                      <w:r w:rsidR="00F46CF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will be</w:t>
                      </w:r>
                      <w:r w:rsidR="004D70E2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</w:t>
                      </w:r>
                      <w:r w:rsidR="00181AA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added to </w:t>
                      </w:r>
                      <w:r w:rsidR="004D70E2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the “find a contractor” section on </w:t>
                      </w:r>
                      <w:r w:rsidR="00F46CF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the Triangle Tube</w:t>
                      </w:r>
                      <w:r w:rsidR="004D70E2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</w:t>
                      </w:r>
                      <w:r w:rsidR="00181AA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website</w:t>
                      </w:r>
                      <w:r w:rsidR="004D70E2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</w:t>
                      </w:r>
                      <w:r w:rsidR="0034271B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and </w:t>
                      </w:r>
                      <w:r w:rsidR="004D70E2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highlight</w:t>
                      </w:r>
                      <w:r w:rsidR="00F46CF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ed</w:t>
                      </w:r>
                      <w:r w:rsidR="004D70E2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as receiving </w:t>
                      </w:r>
                      <w:r w:rsidR="0034271B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the</w:t>
                      </w:r>
                      <w:r w:rsidR="004D70E2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</w:t>
                      </w:r>
                      <w:r w:rsidR="0034271B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BEST warranty from the Triangle Tube Warranty Program.</w:t>
                      </w:r>
                      <w:r w:rsidR="0051507A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  </w:t>
                      </w:r>
                      <w:r w:rsidR="0066312E" w:rsidRPr="00125830"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  <w:t>*See Terms and conditions</w:t>
                      </w:r>
                      <w:r w:rsidR="00A6767D"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0D94406F" w14:textId="77777777" w:rsidR="0066312E" w:rsidRDefault="0066312E" w:rsidP="00015B97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</w:pPr>
                      <w:bookmarkStart w:id="1" w:name="_GoBack"/>
                      <w:bookmarkEnd w:id="1"/>
                    </w:p>
                    <w:p w14:paraId="55D4538D" w14:textId="77777777" w:rsidR="0066312E" w:rsidRDefault="0066312E" w:rsidP="00015B97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</w:pPr>
                    </w:p>
                    <w:p w14:paraId="67CC5DF9" w14:textId="77777777" w:rsidR="00015B97" w:rsidRPr="00015B97" w:rsidRDefault="00015B97" w:rsidP="00015B97">
                      <w:pPr>
                        <w:rPr>
                          <w:rFonts w:ascii="Arial" w:hAnsi="Arial" w:cs="Arial"/>
                          <w:color w:val="FF0000"/>
                          <w:sz w:val="20"/>
                          <w:szCs w:val="24"/>
                        </w:rPr>
                      </w:pPr>
                      <w:r w:rsidRPr="00015B97">
                        <w:rPr>
                          <w:rFonts w:ascii="Arial" w:hAnsi="Arial" w:cs="Arial"/>
                          <w:color w:val="FF0000"/>
                          <w:sz w:val="20"/>
                          <w:szCs w:val="24"/>
                        </w:rPr>
                        <w:t>*See Terms and conditions</w:t>
                      </w:r>
                    </w:p>
                    <w:p w14:paraId="263DFDF0" w14:textId="77777777" w:rsidR="00015B97" w:rsidRPr="00D66FCF" w:rsidRDefault="00015B97" w:rsidP="00015B97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</w:pPr>
                    </w:p>
                    <w:p w14:paraId="3343A9EB" w14:textId="77777777" w:rsidR="00015B97" w:rsidRDefault="00015B97" w:rsidP="00015B97"/>
                  </w:txbxContent>
                </v:textbox>
                <w10:wrap type="square" anchorx="margin"/>
              </v:shape>
            </w:pict>
          </mc:Fallback>
        </mc:AlternateContent>
      </w:r>
      <w:r w:rsidR="00EF1162" w:rsidRPr="00EF1162">
        <w:rPr>
          <w:rFonts w:ascii="Arial" w:hAnsi="Arial" w:cs="Arial"/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7E15369" wp14:editId="5B99762D">
                <wp:simplePos x="0" y="0"/>
                <wp:positionH relativeFrom="margin">
                  <wp:align>left</wp:align>
                </wp:positionH>
                <wp:positionV relativeFrom="paragraph">
                  <wp:posOffset>657225</wp:posOffset>
                </wp:positionV>
                <wp:extent cx="6666865" cy="958215"/>
                <wp:effectExtent l="0" t="0" r="19685" b="133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6865" cy="958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355C4" w14:textId="0243019F" w:rsidR="00D66FCF" w:rsidRPr="00181AAF" w:rsidRDefault="00D66FCF" w:rsidP="00D66FCF">
                            <w:pPr>
                              <w:rPr>
                                <w:rFonts w:ascii="Arial" w:hAnsi="Arial" w:cs="Arial"/>
                                <w:b/>
                                <w:color w:val="DC0C15"/>
                                <w:sz w:val="24"/>
                                <w:szCs w:val="24"/>
                              </w:rPr>
                            </w:pPr>
                            <w:r w:rsidRPr="00181AAF">
                              <w:rPr>
                                <w:rFonts w:ascii="Arial" w:hAnsi="Arial" w:cs="Arial"/>
                                <w:b/>
                                <w:color w:val="DC0C15"/>
                                <w:sz w:val="24"/>
                                <w:szCs w:val="24"/>
                              </w:rPr>
                              <w:t xml:space="preserve">GOOD: </w:t>
                            </w:r>
                          </w:p>
                          <w:p w14:paraId="550CB437" w14:textId="3636ACDA" w:rsidR="00D66FCF" w:rsidRDefault="00D66FCF">
                            <w:r w:rsidRPr="00D66FC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This is our </w:t>
                            </w:r>
                            <w:r w:rsidR="00075D99" w:rsidRPr="00015B97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>Entr</w:t>
                            </w:r>
                            <w:r w:rsidR="00075D99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>y</w:t>
                            </w:r>
                            <w:r w:rsidR="00075D99" w:rsidRPr="00385731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-l</w:t>
                            </w:r>
                            <w:r w:rsidR="00075D99" w:rsidRPr="00D66FC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evel</w:t>
                            </w:r>
                            <w:r w:rsidRPr="00D66FC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warranty</w:t>
                            </w:r>
                            <w:r w:rsidR="00B233D7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which offers</w:t>
                            </w:r>
                            <w:r w:rsidR="00C74B1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a </w:t>
                            </w:r>
                            <w:r w:rsidR="00C74B1F" w:rsidRPr="00C74B1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>Lifetime Tank Warranty, 1</w:t>
                            </w:r>
                            <w:r w:rsidR="00B233D7" w:rsidRPr="00C74B1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>-</w:t>
                            </w:r>
                            <w:r w:rsidRPr="00C74B1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years parts with your Triangle Tube </w:t>
                            </w:r>
                            <w:r w:rsidR="00C74B1F" w:rsidRPr="00C74B1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>Smart 316 tank</w:t>
                            </w:r>
                            <w:r w:rsidRPr="00D66FC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(</w:t>
                            </w:r>
                            <w:r w:rsidR="00015B97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offered</w:t>
                            </w:r>
                            <w:r w:rsidR="0051507A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with residential installation</w:t>
                            </w:r>
                            <w:r w:rsidR="00015B97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when</w:t>
                            </w:r>
                            <w:r w:rsidR="00181AAF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your</w:t>
                            </w:r>
                            <w:r w:rsidR="00015B97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installation is </w:t>
                            </w:r>
                            <w:r w:rsidR="00015B97" w:rsidRPr="00181AAF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0"/>
                                <w:szCs w:val="24"/>
                              </w:rPr>
                              <w:t>NOT</w:t>
                            </w:r>
                            <w:r w:rsidR="00015B97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registered with Triangle Tube)</w:t>
                            </w:r>
                            <w:r w:rsidR="00B233D7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>.</w:t>
                            </w:r>
                            <w:r w:rsidR="0051507A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4"/>
                              </w:rPr>
                              <w:t xml:space="preserve">   </w:t>
                            </w:r>
                            <w:r w:rsidR="00015B97" w:rsidRPr="00125830"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  <w:t>*See Terms and conditions</w:t>
                            </w:r>
                            <w:r w:rsidR="00A6767D"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E15369" id="_x0000_s1029" type="#_x0000_t202" style="position:absolute;left:0;text-align:left;margin-left:0;margin-top:51.75pt;width:524.95pt;height:75.4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">
                <v:textbox>
                  <w:txbxContent>
                    <w:p w14:paraId="2D3355C4" w14:textId="0243019F" w:rsidR="00D66FCF" w:rsidRPr="00181AAF" w:rsidRDefault="00D66FCF" w:rsidP="00D66FCF">
                      <w:pPr>
                        <w:rPr>
                          <w:rFonts w:ascii="Arial" w:hAnsi="Arial" w:cs="Arial"/>
                          <w:b/>
                          <w:color w:val="DC0C15"/>
                          <w:sz w:val="24"/>
                          <w:szCs w:val="24"/>
                        </w:rPr>
                      </w:pPr>
                      <w:r w:rsidRPr="00181AAF">
                        <w:rPr>
                          <w:rFonts w:ascii="Arial" w:hAnsi="Arial" w:cs="Arial"/>
                          <w:b/>
                          <w:color w:val="DC0C15"/>
                          <w:sz w:val="24"/>
                          <w:szCs w:val="24"/>
                        </w:rPr>
                        <w:t xml:space="preserve">GOOD: </w:t>
                      </w:r>
                    </w:p>
                    <w:p w14:paraId="550CB437" w14:textId="3636ACDA" w:rsidR="00D66FCF" w:rsidRDefault="00D66FCF">
                      <w:r w:rsidRPr="00D66FC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This is our </w:t>
                      </w:r>
                      <w:r w:rsidR="00075D99" w:rsidRPr="00015B97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>Entr</w:t>
                      </w:r>
                      <w:r w:rsidR="00075D99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>y</w:t>
                      </w:r>
                      <w:r w:rsidR="00075D99" w:rsidRPr="00385731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-l</w:t>
                      </w:r>
                      <w:r w:rsidR="00075D99" w:rsidRPr="00D66FC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evel</w:t>
                      </w:r>
                      <w:r w:rsidRPr="00D66FC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warranty</w:t>
                      </w:r>
                      <w:r w:rsidR="00B233D7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which offers</w:t>
                      </w:r>
                      <w:r w:rsidR="00C74B1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a </w:t>
                      </w:r>
                      <w:r w:rsidR="00C74B1F" w:rsidRPr="00C74B1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>Lifetime Tank Warranty, 1</w:t>
                      </w:r>
                      <w:r w:rsidR="00B233D7" w:rsidRPr="00C74B1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>-</w:t>
                      </w:r>
                      <w:r w:rsidRPr="00C74B1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 xml:space="preserve">years parts with your Triangle Tube </w:t>
                      </w:r>
                      <w:r w:rsidR="00C74B1F" w:rsidRPr="00C74B1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>Smart 316 tank</w:t>
                      </w:r>
                      <w:r w:rsidRPr="00D66FC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(</w:t>
                      </w:r>
                      <w:r w:rsidR="00015B97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offered</w:t>
                      </w:r>
                      <w:r w:rsidR="0051507A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with residential installation</w:t>
                      </w:r>
                      <w:r w:rsidR="00015B97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when</w:t>
                      </w:r>
                      <w:r w:rsidR="00181AAF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your</w:t>
                      </w:r>
                      <w:r w:rsidR="00015B97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installation is </w:t>
                      </w:r>
                      <w:r w:rsidR="00015B97" w:rsidRPr="00181AAF">
                        <w:rPr>
                          <w:rFonts w:ascii="Arial" w:hAnsi="Arial" w:cs="Arial"/>
                          <w:b/>
                          <w:color w:val="000000" w:themeColor="text1"/>
                          <w:sz w:val="20"/>
                          <w:szCs w:val="24"/>
                        </w:rPr>
                        <w:t>NOT</w:t>
                      </w:r>
                      <w:r w:rsidR="00015B97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registered with Triangle Tube)</w:t>
                      </w:r>
                      <w:r w:rsidR="00B233D7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>.</w:t>
                      </w:r>
                      <w:r w:rsidR="0051507A">
                        <w:rPr>
                          <w:rFonts w:ascii="Arial" w:hAnsi="Arial" w:cs="Arial"/>
                          <w:color w:val="000000" w:themeColor="text1"/>
                          <w:sz w:val="20"/>
                          <w:szCs w:val="24"/>
                        </w:rPr>
                        <w:t xml:space="preserve">   </w:t>
                      </w:r>
                      <w:r w:rsidR="00015B97" w:rsidRPr="00125830"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  <w:t>*See Terms and conditions</w:t>
                      </w:r>
                      <w:r w:rsidR="00A6767D"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41276" w:rsidRPr="00EF1162">
        <w:rPr>
          <w:rFonts w:ascii="Arial" w:hAnsi="Arial" w:cs="Arial"/>
          <w:noProof/>
          <w:color w:val="000000" w:themeColor="text1"/>
          <w:sz w:val="18"/>
          <w:szCs w:val="18"/>
          <w:lang w:val="en-US"/>
        </w:rPr>
        <w:t xml:space="preserve">At Triangle Tube, our goal is to deliver the highest quality products to customers throughout North America. As part of our continued commitment, we confidently introduce Triangle Tube’s new industry-leading </w:t>
      </w:r>
      <w:r w:rsidR="00640187" w:rsidRPr="00EF1162">
        <w:rPr>
          <w:rFonts w:ascii="Arial" w:hAnsi="Arial" w:cs="Arial"/>
          <w:noProof/>
          <w:color w:val="000000" w:themeColor="text1"/>
          <w:sz w:val="18"/>
          <w:szCs w:val="18"/>
          <w:lang w:val="en-US"/>
        </w:rPr>
        <w:t xml:space="preserve">Three Point </w:t>
      </w:r>
      <w:r w:rsidR="00041276" w:rsidRPr="00EF1162">
        <w:rPr>
          <w:rFonts w:ascii="Arial" w:hAnsi="Arial" w:cs="Arial"/>
          <w:noProof/>
          <w:color w:val="000000" w:themeColor="text1"/>
          <w:sz w:val="18"/>
          <w:szCs w:val="18"/>
          <w:lang w:val="en-US"/>
        </w:rPr>
        <w:t xml:space="preserve">Warranty Program. </w:t>
      </w:r>
      <w:r w:rsidR="004D70E2" w:rsidRPr="00EF1162">
        <w:rPr>
          <w:rFonts w:ascii="Arial" w:hAnsi="Arial" w:cs="Arial"/>
          <w:sz w:val="18"/>
          <w:szCs w:val="18"/>
        </w:rPr>
        <w:t>To</w:t>
      </w:r>
      <w:r w:rsidR="00D66FCF" w:rsidRPr="00EF1162">
        <w:rPr>
          <w:rFonts w:ascii="Arial" w:hAnsi="Arial" w:cs="Arial"/>
          <w:sz w:val="18"/>
          <w:szCs w:val="18"/>
        </w:rPr>
        <w:t xml:space="preserve"> benefit from our Good,</w:t>
      </w:r>
      <w:r w:rsidR="00181AAF" w:rsidRPr="00EF1162">
        <w:rPr>
          <w:rFonts w:ascii="Arial" w:hAnsi="Arial" w:cs="Arial"/>
          <w:sz w:val="18"/>
          <w:szCs w:val="18"/>
        </w:rPr>
        <w:t xml:space="preserve"> </w:t>
      </w:r>
      <w:r w:rsidR="00D66FCF" w:rsidRPr="00EF1162">
        <w:rPr>
          <w:rFonts w:ascii="Arial" w:hAnsi="Arial" w:cs="Arial"/>
          <w:sz w:val="18"/>
          <w:szCs w:val="18"/>
        </w:rPr>
        <w:t xml:space="preserve">Better or Best </w:t>
      </w:r>
      <w:r w:rsidR="004D70E2" w:rsidRPr="00EF1162">
        <w:rPr>
          <w:rFonts w:ascii="Arial" w:hAnsi="Arial" w:cs="Arial"/>
          <w:sz w:val="18"/>
          <w:szCs w:val="18"/>
        </w:rPr>
        <w:t>W</w:t>
      </w:r>
      <w:r w:rsidR="00D66FCF" w:rsidRPr="00EF1162">
        <w:rPr>
          <w:rFonts w:ascii="Arial" w:hAnsi="Arial" w:cs="Arial"/>
          <w:sz w:val="18"/>
          <w:szCs w:val="18"/>
        </w:rPr>
        <w:t xml:space="preserve">arranty </w:t>
      </w:r>
      <w:r w:rsidR="004D70E2" w:rsidRPr="00EF1162">
        <w:rPr>
          <w:rFonts w:ascii="Arial" w:hAnsi="Arial" w:cs="Arial"/>
          <w:sz w:val="18"/>
          <w:szCs w:val="18"/>
        </w:rPr>
        <w:t>P</w:t>
      </w:r>
      <w:r w:rsidR="00D66FCF" w:rsidRPr="00EF1162">
        <w:rPr>
          <w:rFonts w:ascii="Arial" w:hAnsi="Arial" w:cs="Arial"/>
          <w:sz w:val="18"/>
          <w:szCs w:val="18"/>
        </w:rPr>
        <w:t>rogram</w:t>
      </w:r>
      <w:r w:rsidR="004D70E2" w:rsidRPr="00EF1162">
        <w:rPr>
          <w:rFonts w:ascii="Arial" w:hAnsi="Arial" w:cs="Arial"/>
          <w:sz w:val="18"/>
          <w:szCs w:val="18"/>
        </w:rPr>
        <w:t xml:space="preserve">, please log on to </w:t>
      </w:r>
      <w:hyperlink r:id="rId9" w:history="1">
        <w:r w:rsidR="00125830" w:rsidRPr="00EF1162">
          <w:rPr>
            <w:rStyle w:val="Hyperlink"/>
            <w:rFonts w:ascii="Arial" w:hAnsi="Arial" w:cs="Arial"/>
            <w:sz w:val="18"/>
            <w:szCs w:val="18"/>
          </w:rPr>
          <w:t>www.triangletube.com</w:t>
        </w:r>
      </w:hyperlink>
      <w:r w:rsidR="004D70E2" w:rsidRPr="00EF1162">
        <w:rPr>
          <w:rFonts w:ascii="Arial" w:hAnsi="Arial" w:cs="Arial"/>
          <w:sz w:val="18"/>
          <w:szCs w:val="18"/>
        </w:rPr>
        <w:t xml:space="preserve">  for easy </w:t>
      </w:r>
      <w:r w:rsidR="00D66FCF" w:rsidRPr="00EF1162">
        <w:rPr>
          <w:rFonts w:ascii="Arial" w:hAnsi="Arial" w:cs="Arial"/>
          <w:sz w:val="18"/>
          <w:szCs w:val="18"/>
        </w:rPr>
        <w:t>regist</w:t>
      </w:r>
      <w:r w:rsidR="004D70E2" w:rsidRPr="00EF1162">
        <w:rPr>
          <w:rFonts w:ascii="Arial" w:hAnsi="Arial" w:cs="Arial"/>
          <w:sz w:val="18"/>
          <w:szCs w:val="18"/>
        </w:rPr>
        <w:t>ration</w:t>
      </w:r>
      <w:r w:rsidR="004D70E2">
        <w:rPr>
          <w:rFonts w:ascii="Arial" w:hAnsi="Arial" w:cs="Arial"/>
          <w:sz w:val="20"/>
          <w:szCs w:val="20"/>
        </w:rPr>
        <w:t xml:space="preserve">.  </w:t>
      </w:r>
    </w:p>
    <w:p w14:paraId="6B361270" w14:textId="200D15E7" w:rsidR="00E6097D" w:rsidRPr="001A6698" w:rsidRDefault="00E6097D">
      <w:pPr>
        <w:rPr>
          <w:rFonts w:ascii="Arial" w:hAnsi="Arial" w:cs="Arial"/>
          <w:color w:val="DC0C15"/>
          <w:sz w:val="24"/>
          <w:szCs w:val="24"/>
        </w:rPr>
      </w:pPr>
    </w:p>
    <w:sectPr w:rsidR="00E6097D" w:rsidRPr="001A6698" w:rsidSect="007802F4">
      <w:headerReference w:type="default" r:id="rId10"/>
      <w:footerReference w:type="default" r:id="rId11"/>
      <w:pgSz w:w="11906" w:h="16838"/>
      <w:pgMar w:top="720" w:right="720" w:bottom="720" w:left="720" w:header="1077" w:footer="9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D78C9E" w14:textId="77777777" w:rsidR="00C0297D" w:rsidRDefault="00C0297D" w:rsidP="001A6698">
      <w:pPr>
        <w:spacing w:after="0" w:line="240" w:lineRule="auto"/>
      </w:pPr>
      <w:r>
        <w:separator/>
      </w:r>
    </w:p>
  </w:endnote>
  <w:endnote w:type="continuationSeparator" w:id="0">
    <w:p w14:paraId="2AC8545A" w14:textId="77777777" w:rsidR="00C0297D" w:rsidRDefault="00C0297D" w:rsidP="001A66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panose1 w:val="02040503050306020203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ura">
    <w:panose1 w:val="00000000000000000000"/>
    <w:charset w:val="00"/>
    <w:family w:val="modern"/>
    <w:notTrueType/>
    <w:pitch w:val="variable"/>
    <w:sig w:usb0="A00000AF" w:usb1="50002048" w:usb2="00000000" w:usb3="00000000" w:csb0="0000011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2EDED0" w14:textId="0D02A35A" w:rsidR="008027EC" w:rsidRDefault="005A7D27">
    <w:pPr>
      <w:pStyle w:val="Footer"/>
    </w:pPr>
    <w:r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6E6B57B0" wp14:editId="5BF6AEF4">
          <wp:simplePos x="0" y="0"/>
          <wp:positionH relativeFrom="column">
            <wp:posOffset>-633730</wp:posOffset>
          </wp:positionH>
          <wp:positionV relativeFrom="paragraph">
            <wp:posOffset>-967740</wp:posOffset>
          </wp:positionV>
          <wp:extent cx="8614410" cy="988695"/>
          <wp:effectExtent l="0" t="0" r="0" b="1905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14410" cy="988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A7D27">
      <w:rPr>
        <w:noProof/>
        <w:lang w:eastAsia="en-GB"/>
      </w:rPr>
      <w:drawing>
        <wp:anchor distT="0" distB="0" distL="114300" distR="114300" simplePos="0" relativeHeight="251664384" behindDoc="0" locked="0" layoutInCell="1" allowOverlap="1" wp14:anchorId="06212F4C" wp14:editId="6A9F04EF">
          <wp:simplePos x="0" y="0"/>
          <wp:positionH relativeFrom="column">
            <wp:posOffset>5681345</wp:posOffset>
          </wp:positionH>
          <wp:positionV relativeFrom="paragraph">
            <wp:posOffset>66040</wp:posOffset>
          </wp:positionV>
          <wp:extent cx="993140" cy="571500"/>
          <wp:effectExtent l="0" t="0" r="0" b="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636" t="35395" r="30364" b="54834"/>
                  <a:stretch/>
                </pic:blipFill>
                <pic:spPr>
                  <a:xfrm>
                    <a:off x="0" y="0"/>
                    <a:ext cx="993140" cy="57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A26CDDF" w14:textId="38ED5BFE" w:rsidR="00E6097D" w:rsidRDefault="005A7D27">
    <w:pPr>
      <w:pStyle w:val="Footer"/>
    </w:pPr>
    <w:r w:rsidRPr="005A7D27">
      <w:rPr>
        <w:noProof/>
        <w:lang w:eastAsia="en-GB"/>
      </w:rPr>
      <w:drawing>
        <wp:anchor distT="0" distB="0" distL="114300" distR="114300" simplePos="0" relativeHeight="251665408" behindDoc="0" locked="0" layoutInCell="1" allowOverlap="1" wp14:anchorId="66E460B2" wp14:editId="77F334D8">
          <wp:simplePos x="0" y="0"/>
          <wp:positionH relativeFrom="column">
            <wp:posOffset>-123190</wp:posOffset>
          </wp:positionH>
          <wp:positionV relativeFrom="paragraph">
            <wp:posOffset>122555</wp:posOffset>
          </wp:positionV>
          <wp:extent cx="2111375" cy="348615"/>
          <wp:effectExtent l="0" t="0" r="0" b="0"/>
          <wp:wrapNone/>
          <wp:docPr id="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818" t="39766" r="47091" b="54834"/>
                  <a:stretch/>
                </pic:blipFill>
                <pic:spPr>
                  <a:xfrm>
                    <a:off x="0" y="0"/>
                    <a:ext cx="2111375" cy="348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BCD29F" w14:textId="77777777" w:rsidR="00C0297D" w:rsidRDefault="00C0297D" w:rsidP="001A6698">
      <w:pPr>
        <w:spacing w:after="0" w:line="240" w:lineRule="auto"/>
      </w:pPr>
      <w:r>
        <w:separator/>
      </w:r>
    </w:p>
  </w:footnote>
  <w:footnote w:type="continuationSeparator" w:id="0">
    <w:p w14:paraId="06B41AFD" w14:textId="77777777" w:rsidR="00C0297D" w:rsidRDefault="00C0297D" w:rsidP="001A66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550CB" w14:textId="1B3B9198" w:rsidR="003F6B75" w:rsidRDefault="003F6B75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342293C7" wp14:editId="574D37CE">
          <wp:simplePos x="0" y="0"/>
          <wp:positionH relativeFrom="margin">
            <wp:align>left</wp:align>
          </wp:positionH>
          <wp:positionV relativeFrom="paragraph">
            <wp:posOffset>-397510</wp:posOffset>
          </wp:positionV>
          <wp:extent cx="2235200" cy="701675"/>
          <wp:effectExtent l="0" t="0" r="0" b="3175"/>
          <wp:wrapTight wrapText="bothSides">
            <wp:wrapPolygon edited="0">
              <wp:start x="1841" y="0"/>
              <wp:lineTo x="0" y="8210"/>
              <wp:lineTo x="0" y="16420"/>
              <wp:lineTo x="368" y="19352"/>
              <wp:lineTo x="1841" y="21111"/>
              <wp:lineTo x="2209" y="21111"/>
              <wp:lineTo x="16016" y="21111"/>
              <wp:lineTo x="15832" y="18766"/>
              <wp:lineTo x="21355" y="12901"/>
              <wp:lineTo x="21355" y="4105"/>
              <wp:lineTo x="2761" y="0"/>
              <wp:lineTo x="184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5200" cy="701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A19E398" w14:textId="77777777" w:rsidR="003F6B75" w:rsidRDefault="003F6B75">
    <w:pPr>
      <w:pStyle w:val="Header"/>
    </w:pPr>
  </w:p>
  <w:p w14:paraId="18BE4752" w14:textId="4D98A743" w:rsidR="001A6698" w:rsidRPr="003F6B75" w:rsidRDefault="003F6B75">
    <w:pPr>
      <w:pStyle w:val="Header"/>
      <w:rPr>
        <w:b/>
        <w:sz w:val="28"/>
      </w:rPr>
    </w:pPr>
    <w:r w:rsidRPr="003F6B75">
      <w:rPr>
        <w:b/>
        <w:sz w:val="28"/>
      </w:rPr>
      <w:t xml:space="preserve">     </w:t>
    </w:r>
    <w:r w:rsidR="00D87160">
      <w:rPr>
        <w:b/>
        <w:sz w:val="28"/>
      </w:rPr>
      <w:t xml:space="preserve">            </w:t>
    </w:r>
    <w:r w:rsidRPr="003F6B75">
      <w:rPr>
        <w:b/>
        <w:sz w:val="28"/>
      </w:rPr>
      <w:t>Warranty Program</w:t>
    </w:r>
  </w:p>
  <w:p w14:paraId="56C2D17B" w14:textId="77777777" w:rsidR="001A6698" w:rsidRDefault="001A66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113CE"/>
    <w:multiLevelType w:val="hybridMultilevel"/>
    <w:tmpl w:val="DC5C7240"/>
    <w:lvl w:ilvl="0" w:tplc="6D860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C0C1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047786"/>
    <w:multiLevelType w:val="hybridMultilevel"/>
    <w:tmpl w:val="61EE6F4A"/>
    <w:lvl w:ilvl="0" w:tplc="236644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0B3D00"/>
    <w:multiLevelType w:val="hybridMultilevel"/>
    <w:tmpl w:val="B688F8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tDQ2MDc2MbU0N7NQ0lEKTi0uzszPAykwNKgFAMMrZy8tAAAA"/>
  </w:docVars>
  <w:rsids>
    <w:rsidRoot w:val="003346BF"/>
    <w:rsid w:val="00015B97"/>
    <w:rsid w:val="00041276"/>
    <w:rsid w:val="00060CB8"/>
    <w:rsid w:val="00075D99"/>
    <w:rsid w:val="000A0518"/>
    <w:rsid w:val="00125830"/>
    <w:rsid w:val="00181AAF"/>
    <w:rsid w:val="001A6698"/>
    <w:rsid w:val="001B5860"/>
    <w:rsid w:val="00217CBD"/>
    <w:rsid w:val="002D58F1"/>
    <w:rsid w:val="003346BF"/>
    <w:rsid w:val="0034271B"/>
    <w:rsid w:val="00385731"/>
    <w:rsid w:val="003E47AF"/>
    <w:rsid w:val="003F6B75"/>
    <w:rsid w:val="00432BC7"/>
    <w:rsid w:val="00463875"/>
    <w:rsid w:val="00467895"/>
    <w:rsid w:val="0047711A"/>
    <w:rsid w:val="004A3595"/>
    <w:rsid w:val="004D70E2"/>
    <w:rsid w:val="0051507A"/>
    <w:rsid w:val="0055212E"/>
    <w:rsid w:val="005A7D27"/>
    <w:rsid w:val="00630103"/>
    <w:rsid w:val="00640187"/>
    <w:rsid w:val="0066312E"/>
    <w:rsid w:val="006E7A7B"/>
    <w:rsid w:val="006F40FA"/>
    <w:rsid w:val="007802F4"/>
    <w:rsid w:val="008027EC"/>
    <w:rsid w:val="008272FB"/>
    <w:rsid w:val="00833B6B"/>
    <w:rsid w:val="008E78F2"/>
    <w:rsid w:val="009128EE"/>
    <w:rsid w:val="009844FA"/>
    <w:rsid w:val="009B297D"/>
    <w:rsid w:val="00A6767D"/>
    <w:rsid w:val="00B233D7"/>
    <w:rsid w:val="00BA3AD7"/>
    <w:rsid w:val="00C0297D"/>
    <w:rsid w:val="00C74B1F"/>
    <w:rsid w:val="00D63A5E"/>
    <w:rsid w:val="00D66FCF"/>
    <w:rsid w:val="00D87160"/>
    <w:rsid w:val="00DD29B0"/>
    <w:rsid w:val="00E12F78"/>
    <w:rsid w:val="00E57026"/>
    <w:rsid w:val="00E6097D"/>
    <w:rsid w:val="00EE37A8"/>
    <w:rsid w:val="00EF1162"/>
    <w:rsid w:val="00F46CFF"/>
    <w:rsid w:val="00F91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4659D1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6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698"/>
  </w:style>
  <w:style w:type="paragraph" w:styleId="Footer">
    <w:name w:val="footer"/>
    <w:basedOn w:val="Normal"/>
    <w:link w:val="FooterChar"/>
    <w:uiPriority w:val="99"/>
    <w:unhideWhenUsed/>
    <w:rsid w:val="001A66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698"/>
  </w:style>
  <w:style w:type="paragraph" w:styleId="BalloonText">
    <w:name w:val="Balloon Text"/>
    <w:basedOn w:val="Normal"/>
    <w:link w:val="BalloonTextChar"/>
    <w:uiPriority w:val="99"/>
    <w:semiHidden/>
    <w:unhideWhenUsed/>
    <w:rsid w:val="001A66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698"/>
    <w:rPr>
      <w:rFonts w:ascii="Segoe UI" w:hAnsi="Segoe UI" w:cs="Segoe UI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E6097D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609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31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631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riangletube.com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655D02-E617-4F03-A066-D5525B6406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udrey Fish</cp:lastModifiedBy>
  <cp:revision>2</cp:revision>
  <cp:lastPrinted>2020-02-14T15:04:00Z</cp:lastPrinted>
  <dcterms:created xsi:type="dcterms:W3CDTF">2020-03-27T15:39:00Z</dcterms:created>
  <dcterms:modified xsi:type="dcterms:W3CDTF">2020-03-27T15:39:00Z</dcterms:modified>
</cp:coreProperties>
</file>